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4EA8EC68" w14:textId="4F615C9F"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9D2329">
        <w:rPr>
          <w:rFonts w:ascii="Times New Roman" w:hAnsi="Times New Roman" w:cs="Times New Roman"/>
          <w:sz w:val="20"/>
          <w:szCs w:val="20"/>
        </w:rPr>
        <w:t>December 21</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2</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4A42128D" w14:textId="5E64841C" w:rsidR="00CB1AC6" w:rsidRPr="00232C07" w:rsidRDefault="00CB1AC6" w:rsidP="00F471ED">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8C5F27">
        <w:rPr>
          <w:rFonts w:ascii="Times New Roman" w:hAnsi="Times New Roman" w:cs="Times New Roman"/>
          <w:sz w:val="20"/>
          <w:szCs w:val="20"/>
        </w:rPr>
        <w:t xml:space="preserve">MCHS Administrative Office, </w:t>
      </w:r>
      <w:r w:rsidR="009D2329">
        <w:rPr>
          <w:rFonts w:ascii="Times New Roman" w:hAnsi="Times New Roman" w:cs="Times New Roman"/>
          <w:sz w:val="20"/>
          <w:szCs w:val="20"/>
        </w:rPr>
        <w:t>Online with Materials Available at www.mchsgallup.com</w:t>
      </w:r>
      <w:r w:rsidR="008C5F27">
        <w:rPr>
          <w:rFonts w:ascii="Times New Roman" w:hAnsi="Times New Roman" w:cs="Times New Roman"/>
          <w:sz w:val="20"/>
          <w:szCs w:val="20"/>
        </w:rPr>
        <w:t xml:space="preserve">  </w:t>
      </w:r>
    </w:p>
    <w:p w14:paraId="63CE977E" w14:textId="77777777" w:rsidR="00CB1AC6" w:rsidRPr="00232C07" w:rsidRDefault="00CB1AC6"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4B0C6D98"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2E4C56">
        <w:rPr>
          <w:rFonts w:ascii="Times New Roman" w:hAnsi="Times New Roman" w:cs="Times New Roman"/>
          <w:sz w:val="20"/>
          <w:szCs w:val="20"/>
        </w:rPr>
        <w:t>December 21</w:t>
      </w:r>
      <w:r w:rsidR="006810AF">
        <w:rPr>
          <w:rFonts w:ascii="Times New Roman" w:hAnsi="Times New Roman" w:cs="Times New Roman"/>
          <w:sz w:val="20"/>
          <w:szCs w:val="20"/>
        </w:rPr>
        <w:t>, 2022</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4F385EB3"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Approval of the</w:t>
      </w:r>
      <w:r w:rsidR="008C5F27">
        <w:rPr>
          <w:rFonts w:ascii="Times New Roman" w:hAnsi="Times New Roman" w:cs="Times New Roman"/>
          <w:sz w:val="20"/>
          <w:szCs w:val="20"/>
        </w:rPr>
        <w:t xml:space="preserve"> </w:t>
      </w:r>
      <w:r w:rsidR="002E4C56">
        <w:rPr>
          <w:rFonts w:ascii="Times New Roman" w:hAnsi="Times New Roman" w:cs="Times New Roman"/>
          <w:sz w:val="20"/>
          <w:szCs w:val="20"/>
        </w:rPr>
        <w:t>November 30</w:t>
      </w:r>
      <w:r w:rsidR="000D3A89">
        <w:rPr>
          <w:rFonts w:ascii="Times New Roman" w:hAnsi="Times New Roman" w:cs="Times New Roman"/>
          <w:sz w:val="20"/>
          <w:szCs w:val="20"/>
        </w:rPr>
        <w:t>, 202</w:t>
      </w:r>
      <w:r w:rsidR="001C3C03">
        <w:rPr>
          <w:rFonts w:ascii="Times New Roman" w:hAnsi="Times New Roman" w:cs="Times New Roman"/>
          <w:sz w:val="20"/>
          <w:szCs w:val="20"/>
        </w:rPr>
        <w:t>2</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77777777" w:rsidR="001F2A74" w:rsidRPr="00890482"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795E8DCF" w14:textId="2CE8E8DA" w:rsidR="007335F4" w:rsidRPr="007335F4" w:rsidRDefault="007335F4" w:rsidP="007335F4">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ire Marshal Site Visit</w:t>
      </w:r>
    </w:p>
    <w:p w14:paraId="4059DDC2" w14:textId="7E39D0C7" w:rsidR="00417952" w:rsidRDefault="00417952" w:rsidP="004E1BFB">
      <w:pPr>
        <w:pStyle w:val="NoSpacing"/>
        <w:numPr>
          <w:ilvl w:val="1"/>
          <w:numId w:val="9"/>
        </w:numPr>
        <w:rPr>
          <w:rFonts w:ascii="Times New Roman" w:hAnsi="Times New Roman" w:cs="Times New Roman"/>
          <w:sz w:val="20"/>
          <w:szCs w:val="20"/>
        </w:rPr>
      </w:pPr>
      <w:r w:rsidRPr="00417952">
        <w:rPr>
          <w:rFonts w:ascii="Times New Roman" w:hAnsi="Times New Roman" w:cs="Times New Roman"/>
          <w:sz w:val="20"/>
          <w:szCs w:val="20"/>
        </w:rPr>
        <w:t>Equity Council:</w:t>
      </w:r>
      <w:r w:rsidR="007335F4">
        <w:rPr>
          <w:rFonts w:ascii="Times New Roman" w:hAnsi="Times New Roman" w:cs="Times New Roman"/>
          <w:sz w:val="20"/>
          <w:szCs w:val="20"/>
        </w:rPr>
        <w:t xml:space="preserve"> Extended Learning Implementation </w:t>
      </w:r>
    </w:p>
    <w:p w14:paraId="0B0B5D7B" w14:textId="145BD53C" w:rsidR="007335F4" w:rsidRDefault="007335F4" w:rsidP="004E1BF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Public Education and Legislative Updates</w:t>
      </w:r>
    </w:p>
    <w:p w14:paraId="48FBBBDE" w14:textId="77777777" w:rsidR="003447A6" w:rsidRPr="00417952" w:rsidRDefault="003447A6" w:rsidP="003447A6">
      <w:pPr>
        <w:pStyle w:val="NoSpacing"/>
        <w:ind w:left="1440"/>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417952">
        <w:rPr>
          <w:rFonts w:ascii="Times New Roman" w:hAnsi="Times New Roman" w:cs="Times New Roman"/>
          <w:sz w:val="20"/>
          <w:szCs w:val="20"/>
        </w:rPr>
        <w:t>Agenda Item I</w:t>
      </w:r>
      <w:r w:rsidR="001F2A74" w:rsidRPr="00417952">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A17109E" w14:textId="72BD6E49" w:rsidR="0065476A" w:rsidRPr="005E7ED9" w:rsidRDefault="001E1BD1" w:rsidP="005E7ED9">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23C3F4F2" w14:textId="73E9BC13" w:rsidR="00002E14" w:rsidRDefault="00002E14" w:rsidP="003447A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Discussion and Possible Action on School Wellness Policy</w:t>
      </w:r>
    </w:p>
    <w:p w14:paraId="7EAA1314" w14:textId="7F607832" w:rsidR="009E3BE6" w:rsidRPr="0077690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 xml:space="preserve">Discussion and Possible Action on </w:t>
      </w:r>
      <w:r w:rsidR="006E406C" w:rsidRPr="00776906">
        <w:rPr>
          <w:rFonts w:ascii="Times New Roman" w:hAnsi="Times New Roman" w:cs="Times New Roman"/>
          <w:sz w:val="20"/>
          <w:szCs w:val="20"/>
        </w:rPr>
        <w:t>Nov</w:t>
      </w:r>
      <w:r w:rsidRPr="00776906">
        <w:rPr>
          <w:rFonts w:ascii="Times New Roman" w:hAnsi="Times New Roman" w:cs="Times New Roman"/>
          <w:sz w:val="20"/>
          <w:szCs w:val="20"/>
        </w:rPr>
        <w:t xml:space="preserve"> WF Bank Rec, </w:t>
      </w:r>
      <w:r w:rsidR="006E406C" w:rsidRPr="00776906">
        <w:rPr>
          <w:rFonts w:ascii="Times New Roman" w:hAnsi="Times New Roman" w:cs="Times New Roman"/>
          <w:sz w:val="20"/>
          <w:szCs w:val="20"/>
        </w:rPr>
        <w:t>Nov</w:t>
      </w:r>
      <w:r w:rsidRPr="00776906">
        <w:rPr>
          <w:rFonts w:ascii="Times New Roman" w:hAnsi="Times New Roman" w:cs="Times New Roman"/>
          <w:sz w:val="20"/>
          <w:szCs w:val="20"/>
        </w:rPr>
        <w:t xml:space="preserve"> Bento Bank Rec, </w:t>
      </w:r>
      <w:r w:rsidR="006E406C" w:rsidRPr="00776906">
        <w:rPr>
          <w:rFonts w:ascii="Times New Roman" w:hAnsi="Times New Roman" w:cs="Times New Roman"/>
          <w:sz w:val="20"/>
          <w:szCs w:val="20"/>
        </w:rPr>
        <w:t>Nov</w:t>
      </w:r>
      <w:r w:rsidRPr="00776906">
        <w:rPr>
          <w:rFonts w:ascii="Times New Roman" w:hAnsi="Times New Roman" w:cs="Times New Roman"/>
          <w:sz w:val="20"/>
          <w:szCs w:val="20"/>
        </w:rPr>
        <w:t xml:space="preserve"> Check Register </w:t>
      </w:r>
    </w:p>
    <w:p w14:paraId="5DAAD575" w14:textId="77777777" w:rsidR="009E3BE6" w:rsidRPr="0077690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Discussion and Possible Action on BARs</w:t>
      </w:r>
    </w:p>
    <w:p w14:paraId="1416334C" w14:textId="77777777" w:rsidR="003C3867" w:rsidRDefault="003C3867" w:rsidP="003C3867">
      <w:pPr>
        <w:pStyle w:val="NoSpacing"/>
        <w:rPr>
          <w:rFonts w:ascii="Times New Roman" w:hAnsi="Times New Roman" w:cs="Times New Roman"/>
          <w:sz w:val="20"/>
          <w:szCs w:val="20"/>
        </w:rPr>
      </w:pPr>
    </w:p>
    <w:p w14:paraId="32BA9C10" w14:textId="77777777" w:rsidR="003C3867" w:rsidRDefault="003C3867" w:rsidP="003C3867">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61B8768" w14:textId="6B2FB9BE" w:rsidR="003C3867" w:rsidRDefault="003C3867" w:rsidP="005A586B">
      <w:pPr>
        <w:pStyle w:val="NoSpacing"/>
        <w:rPr>
          <w:rFonts w:ascii="Times New Roman" w:hAnsi="Times New Roman" w:cs="Times New Roman"/>
          <w:sz w:val="20"/>
          <w:szCs w:val="20"/>
        </w:rPr>
      </w:pPr>
    </w:p>
    <w:p w14:paraId="20F59B6C" w14:textId="09583935" w:rsidR="00C54E4F" w:rsidRDefault="00C54E4F" w:rsidP="005A586B">
      <w:pPr>
        <w:pStyle w:val="NoSpacing"/>
        <w:rPr>
          <w:rFonts w:ascii="Times New Roman" w:hAnsi="Times New Roman" w:cs="Times New Roman"/>
          <w:sz w:val="20"/>
          <w:szCs w:val="20"/>
        </w:rPr>
      </w:pPr>
    </w:p>
    <w:p w14:paraId="189757DC" w14:textId="368484A7" w:rsidR="00C54E4F" w:rsidRDefault="00C54E4F" w:rsidP="005A586B">
      <w:pPr>
        <w:pStyle w:val="NoSpacing"/>
        <w:rPr>
          <w:rFonts w:ascii="Times New Roman" w:hAnsi="Times New Roman" w:cs="Times New Roman"/>
          <w:sz w:val="20"/>
          <w:szCs w:val="20"/>
        </w:rPr>
      </w:pPr>
    </w:p>
    <w:p w14:paraId="14E1D256" w14:textId="364EF4A6" w:rsidR="00776906" w:rsidRDefault="00776906" w:rsidP="005A586B">
      <w:pPr>
        <w:pStyle w:val="NoSpacing"/>
        <w:rPr>
          <w:rFonts w:ascii="Times New Roman" w:hAnsi="Times New Roman" w:cs="Times New Roman"/>
          <w:sz w:val="20"/>
          <w:szCs w:val="20"/>
        </w:rPr>
      </w:pPr>
    </w:p>
    <w:p w14:paraId="0E0C621E" w14:textId="0C1CDC43" w:rsidR="00776906" w:rsidRDefault="00776906" w:rsidP="005A586B">
      <w:pPr>
        <w:pStyle w:val="NoSpacing"/>
        <w:rPr>
          <w:rFonts w:ascii="Times New Roman" w:hAnsi="Times New Roman" w:cs="Times New Roman"/>
          <w:sz w:val="20"/>
          <w:szCs w:val="20"/>
        </w:rPr>
      </w:pPr>
    </w:p>
    <w:p w14:paraId="4A3AB521" w14:textId="49439512" w:rsidR="00776906" w:rsidRDefault="00776906" w:rsidP="005A586B">
      <w:pPr>
        <w:pStyle w:val="NoSpacing"/>
        <w:rPr>
          <w:rFonts w:ascii="Times New Roman" w:hAnsi="Times New Roman" w:cs="Times New Roman"/>
          <w:sz w:val="20"/>
          <w:szCs w:val="20"/>
        </w:rPr>
      </w:pPr>
    </w:p>
    <w:p w14:paraId="40BAA476" w14:textId="5344234D" w:rsidR="00776906" w:rsidRDefault="00776906" w:rsidP="005A586B">
      <w:pPr>
        <w:pStyle w:val="NoSpacing"/>
        <w:rPr>
          <w:rFonts w:ascii="Times New Roman" w:hAnsi="Times New Roman" w:cs="Times New Roman"/>
          <w:sz w:val="20"/>
          <w:szCs w:val="20"/>
        </w:rPr>
      </w:pPr>
    </w:p>
    <w:p w14:paraId="780B120B" w14:textId="77777777" w:rsidR="00776906" w:rsidRDefault="00776906" w:rsidP="005A586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6"/>
  </w:num>
  <w:num w:numId="2" w16cid:durableId="1222054161">
    <w:abstractNumId w:val="13"/>
  </w:num>
  <w:num w:numId="3" w16cid:durableId="1268348864">
    <w:abstractNumId w:val="18"/>
  </w:num>
  <w:num w:numId="4" w16cid:durableId="2093625161">
    <w:abstractNumId w:val="12"/>
  </w:num>
  <w:num w:numId="5" w16cid:durableId="1757092931">
    <w:abstractNumId w:val="13"/>
  </w:num>
  <w:num w:numId="6" w16cid:durableId="8103679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1"/>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5"/>
  </w:num>
  <w:num w:numId="13" w16cid:durableId="1506824694">
    <w:abstractNumId w:val="6"/>
  </w:num>
  <w:num w:numId="14" w16cid:durableId="16042600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7"/>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19"/>
  </w:num>
  <w:num w:numId="24" w16cid:durableId="13345264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413"/>
    <w:rsid w:val="001C1956"/>
    <w:rsid w:val="001C1BA2"/>
    <w:rsid w:val="001C3C03"/>
    <w:rsid w:val="001C450C"/>
    <w:rsid w:val="001C536E"/>
    <w:rsid w:val="001C6687"/>
    <w:rsid w:val="001C7699"/>
    <w:rsid w:val="001D167C"/>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4C56"/>
    <w:rsid w:val="002E63CB"/>
    <w:rsid w:val="002F55DC"/>
    <w:rsid w:val="002F717A"/>
    <w:rsid w:val="00301A32"/>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C7F"/>
    <w:rsid w:val="003708DD"/>
    <w:rsid w:val="00370948"/>
    <w:rsid w:val="0038323B"/>
    <w:rsid w:val="00385E77"/>
    <w:rsid w:val="00387DCB"/>
    <w:rsid w:val="003903E9"/>
    <w:rsid w:val="003924AA"/>
    <w:rsid w:val="00394F6B"/>
    <w:rsid w:val="00397119"/>
    <w:rsid w:val="003977A3"/>
    <w:rsid w:val="00397C74"/>
    <w:rsid w:val="003A378E"/>
    <w:rsid w:val="003A38C9"/>
    <w:rsid w:val="003A4EE4"/>
    <w:rsid w:val="003B00FA"/>
    <w:rsid w:val="003B2A7D"/>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002"/>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04D2"/>
    <w:rsid w:val="00662DBF"/>
    <w:rsid w:val="0066530A"/>
    <w:rsid w:val="00670831"/>
    <w:rsid w:val="00673479"/>
    <w:rsid w:val="00676007"/>
    <w:rsid w:val="00676CF5"/>
    <w:rsid w:val="006810AF"/>
    <w:rsid w:val="00686035"/>
    <w:rsid w:val="00687D04"/>
    <w:rsid w:val="00691844"/>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406C"/>
    <w:rsid w:val="006E5206"/>
    <w:rsid w:val="006E53BE"/>
    <w:rsid w:val="006E57AF"/>
    <w:rsid w:val="006F6A60"/>
    <w:rsid w:val="007014B4"/>
    <w:rsid w:val="00701E0E"/>
    <w:rsid w:val="00705904"/>
    <w:rsid w:val="00715AA1"/>
    <w:rsid w:val="00722CA4"/>
    <w:rsid w:val="0072412A"/>
    <w:rsid w:val="0072795E"/>
    <w:rsid w:val="007335F4"/>
    <w:rsid w:val="00736BA1"/>
    <w:rsid w:val="007462D5"/>
    <w:rsid w:val="00751A34"/>
    <w:rsid w:val="007538D7"/>
    <w:rsid w:val="00761173"/>
    <w:rsid w:val="007653A3"/>
    <w:rsid w:val="00772F2D"/>
    <w:rsid w:val="00774604"/>
    <w:rsid w:val="0077462B"/>
    <w:rsid w:val="0077677E"/>
    <w:rsid w:val="00776906"/>
    <w:rsid w:val="00777B7C"/>
    <w:rsid w:val="007818CC"/>
    <w:rsid w:val="00786D65"/>
    <w:rsid w:val="007913CD"/>
    <w:rsid w:val="0079579B"/>
    <w:rsid w:val="007A0C7C"/>
    <w:rsid w:val="007A41D3"/>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A6C"/>
    <w:rsid w:val="00801404"/>
    <w:rsid w:val="00801EA5"/>
    <w:rsid w:val="0080534B"/>
    <w:rsid w:val="00807874"/>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9651A"/>
    <w:rsid w:val="009969B4"/>
    <w:rsid w:val="009A1FF4"/>
    <w:rsid w:val="009B29DA"/>
    <w:rsid w:val="009B35E0"/>
    <w:rsid w:val="009B4B6F"/>
    <w:rsid w:val="009B53C8"/>
    <w:rsid w:val="009C031D"/>
    <w:rsid w:val="009C201B"/>
    <w:rsid w:val="009C32FE"/>
    <w:rsid w:val="009C4F10"/>
    <w:rsid w:val="009C5619"/>
    <w:rsid w:val="009C6160"/>
    <w:rsid w:val="009D2329"/>
    <w:rsid w:val="009D4060"/>
    <w:rsid w:val="009E02CD"/>
    <w:rsid w:val="009E1001"/>
    <w:rsid w:val="009E3BE6"/>
    <w:rsid w:val="009F20D6"/>
    <w:rsid w:val="009F689E"/>
    <w:rsid w:val="009F7C1B"/>
    <w:rsid w:val="00A0139B"/>
    <w:rsid w:val="00A03E8C"/>
    <w:rsid w:val="00A05E30"/>
    <w:rsid w:val="00A12E7A"/>
    <w:rsid w:val="00A16DB6"/>
    <w:rsid w:val="00A207A4"/>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F01AD"/>
    <w:rsid w:val="00BF1034"/>
    <w:rsid w:val="00BF46EA"/>
    <w:rsid w:val="00BF6531"/>
    <w:rsid w:val="00C033ED"/>
    <w:rsid w:val="00C04D64"/>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7249B"/>
    <w:rsid w:val="00C72651"/>
    <w:rsid w:val="00C77B06"/>
    <w:rsid w:val="00C82EAE"/>
    <w:rsid w:val="00C86172"/>
    <w:rsid w:val="00C91489"/>
    <w:rsid w:val="00C91933"/>
    <w:rsid w:val="00C9730A"/>
    <w:rsid w:val="00CA03BB"/>
    <w:rsid w:val="00CA088F"/>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534"/>
    <w:rsid w:val="00D26A08"/>
    <w:rsid w:val="00D26D53"/>
    <w:rsid w:val="00D32F78"/>
    <w:rsid w:val="00D33166"/>
    <w:rsid w:val="00D60776"/>
    <w:rsid w:val="00D60ADA"/>
    <w:rsid w:val="00D62CA0"/>
    <w:rsid w:val="00D668F0"/>
    <w:rsid w:val="00D66F6F"/>
    <w:rsid w:val="00D71294"/>
    <w:rsid w:val="00D82901"/>
    <w:rsid w:val="00D835D4"/>
    <w:rsid w:val="00D83D1E"/>
    <w:rsid w:val="00D84BF6"/>
    <w:rsid w:val="00D91C87"/>
    <w:rsid w:val="00D95967"/>
    <w:rsid w:val="00DA16DF"/>
    <w:rsid w:val="00DA3735"/>
    <w:rsid w:val="00DA6EEB"/>
    <w:rsid w:val="00DA7286"/>
    <w:rsid w:val="00DB1AB3"/>
    <w:rsid w:val="00DB3F48"/>
    <w:rsid w:val="00DB4571"/>
    <w:rsid w:val="00DB4E4F"/>
    <w:rsid w:val="00DB7AD3"/>
    <w:rsid w:val="00DC115B"/>
    <w:rsid w:val="00DC3C88"/>
    <w:rsid w:val="00DD0FA3"/>
    <w:rsid w:val="00DF2F5A"/>
    <w:rsid w:val="00DF3DEF"/>
    <w:rsid w:val="00DF51D7"/>
    <w:rsid w:val="00DF52A8"/>
    <w:rsid w:val="00DF5DCD"/>
    <w:rsid w:val="00E03561"/>
    <w:rsid w:val="00E0399E"/>
    <w:rsid w:val="00E1029F"/>
    <w:rsid w:val="00E10D89"/>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2.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17</Words>
  <Characters>123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Robert Hunter</cp:lastModifiedBy>
  <cp:revision>3</cp:revision>
  <cp:lastPrinted>2021-06-14T17:26:00Z</cp:lastPrinted>
  <dcterms:created xsi:type="dcterms:W3CDTF">2022-12-15T22:08:00Z</dcterms:created>
  <dcterms:modified xsi:type="dcterms:W3CDTF">2022-12-16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